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7</w:t>
      </w:r>
      <w:r>
        <w:t xml:space="preserve"> </w:t>
      </w:r>
      <w:r>
        <w:t xml:space="preserve">กุมภาพันธ์</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ขอโทษด้วยค่ะพี่ล่าม พอดีใช้โปรแกรม จะเปลี่ยนโปรแกรมแล้ว ไม่คิดว่ามันจะโหลดนานขนาดนี้นะคะ โอเค เด็ก ๆ เปิดโปรแกรมขึ้นมาเลยค่ะ ถ้าใครขึ้นมาหน้านี้ก็คลิก Next ตรงนี้เลยนะคะ แล้วก็เลือก General นะคะเด็ก ๆ ตรง New File ให้เลือกตัวแรกเลย General แล้วก็จะเข้ามาหน้าที่มีพื้นที่ของ blender นะคะ เป็น Perspective แบบนี้นะคะ เด็ก ๆ จะเห็นมันมีวัตถุทั้งหมด 3 ชิ้น มีกล้อง มีลูกบาศก์ แล้วก็มีหลอดไฟนี่ เขาจะเอาฝั่งเดียวกัน โอเคไหมคะ เห็นวัตถุ 3 ชิ้น คลิกเมาส์นะคะ แล้วครอบ ลากครอบวัตถุทั้ง 3 ชิ้น เห็นไหม มันจะขึ้นสีส้ม ๆ อย่างนี้ดูนะคะ ให้เด็ก ๆ คลิกเมาส์แล้วลากครอบมันให้หมด ให้มันได้ทั้ง 3 ชิ้นนะลูก แล้วก็กด Delete ลบวัตถุพวกนี้ออกหายไปแล้วนะคะ ต้องไม่มีวัตถุใด ๆ เหลือออยู่ข้างหน้าแล้วนะ อย่าลืมนะคะ การใช้เมาส์ ลูกกลิ้ง ก็คือขยาย ย่อ แล้วก็ขยายเห็นไหมนะคะ จากนั้น จากนั้น ให้เด็ก ๆ เปิดโฟลเดอร์ที่เราดาวน์โหลดภาพเก็บไว้ จำได้หรือเปล่า สัปดาห์ที่แล้วให้หาภาพเก็บไว้น่ะค่ะ น้องบัดดี้อยู่ไหนนี่ แล้วเราก็เลือกภาพเรานะคะ ทำไมเวอร์ชันนี้ไม่แสดงรูปไม่เป็น… View ไม่เป็นภาพหรือ No Small นะคะ ไฟล์ภาพชื่อ Bunny นี่ ลากมาวางลงไปเดี๋ยวขอโทษก่อนจะลาก ย้อนคืนก่อน Ctrl + Z ให้เด็ก ๆ กดที่ Numpad กด 1 กดปุ่มเลข 1 ให้เรามุมมองมันจะเป็น Front View มันจะมีเส้นสีแดงอยู่แนวตั้ง แล้วก็เส้น… พูดผิด เส้นสีแดงอยู่แนวนอน เส้นสีน้ำเงินอยู่แนวตั้งให้เด็ก ๆ กดเลข 1 นะ ตอนแรกเราน่าจะอยู่ที่เลข 3 นะ คือ มุมมองตอนแรกมันจะไม่ใช่อันนี้ เพราะฉะนั้น ดูอย่างไรว่าอยู่เลข 1 ก็คือเห็นไหมคะ เส้นสีแดงกับสีน้ำเงิน แกนเส้นสีแดงจะพาดไปแนวนอน แกนเส้นสีน้ำเงินจะพาดไปแนวตั้ง นั่นหมายความว่า เราอยู่ในโหมด Front View นะคะ ต้องเปิดไปที่ Front View ก่อน แล้วค่อยมาเลือก File ภาพลงไป ภาพที่มาอาจจะเล็กนิดหนึ่งนะคะ ให้เด็ก ๆ วางตำแหน่งภาพดูนะคะ เห็นไหม กึ่งกลางน่ะ จมูก จมูกให้มันอยู่ตรงกึ่งกลาง เพราะจุดที่เราจะทำเราสามารถขยายได้ สังเกตอย่างไรว่ามันอยู่ตรงกลางมันจะมีจุด Point นี่นะคะ โอเคไหมอย่างนี้นะคะ ทีนี้ ภาพถ้ามันเข้มไปนี่มันจะดูยาก ให้เด็ก ๆ ไปที่แถบเครื่องมือ Object อันที่ 2 นี่เห็นไหม นับจากทางขวามือ แถบเครื่องมือขวามือ อันสีส้ม ๆ อันที่ 2 น่ะลูก อันที่ 2 เพราะที่ 2 นับจากด้านล่างขึ้นมา คลิกเลือก 1 ครั้งนะคะ เด็ก ๆ เห็นคำว่า</w:t>
      </w:r>
      <w:r>
        <w:t xml:space="preserve"> </w:t>
      </w:r>
      <w:r>
        <w:t xml:space="preserve">“</w:t>
      </w:r>
      <w:r>
        <w:t xml:space="preserve">Opacity</w:t>
      </w:r>
      <w:r>
        <w:t xml:space="preserve">”</w:t>
      </w:r>
      <w:r>
        <w:t xml:space="preserve"> </w:t>
      </w:r>
      <w:r>
        <w:t xml:space="preserve">ไหม Opacity ก็คือโปร่งนะ ความโปร่งใสน่ะลูก นึกออกนะ ลองใส่ตัวเลขเข้าไป ขึ้นไหมนี่ ไม่ขึ้นไม่เป็นอะไรนะคะ กดปุ่มตัวเลขหรือยังล่ะ Num กดแล้ว1 สูงสุดเท่าไรนี่ 5 ไหม ก็ไม่ลดเฉดลงเท่าไร ไม่เป็นไร ไม่จางก็ไม่เป็นไรนะคะ ที่รูปกดปุ่มตอนนี้ให้ดูภาพตัวเองนะคะ มันตำแหน่งมัน ตำแหน่งจมูกอยู่ตรงแนวเดียวกับเส้นสีน้ำเงินนะ อยู่ตรงกลางเส้นสีน้ำเงิน แล้วตรงเท้า ตรงเท้าของภาพสัตว์เราให้มันอยู่ตรงแนวเดียวกันกับเส้นสีแดงนะคะ จากนั้นให้กดอะไร ให้เด็ก ๆ กดหมายเลข 3 กดเลข 3 นะคะ ที่ปุ่ม Numpad น่ะ ปุ่มหมายเลขน่ะลูก กด 3 แล้วก็กดตัว G กด G กด Y แล้วก็เลื่อน เห็นไหมคะ เลื่อนไปด้านหลังมันจะเป็นเส้น อันนี้คือรูปของเราน่ะ เลื่อนน้องไปด้านหลัง เพราะตอนแรกมันอยู่ชิดเส้นสีน้ำเงินใช่ไหมคะ เลื่อนไปด้านหลังนะคะ แล้วลองหมุนดูเห็นไหม เห็นไหมคะ หมุนแบบ Perspective คลิกค้างแล้วก็หมุนไป หมุนดูว่าภาพส่งลงไปอยู่ด้านหลังแล้วนะ อย่างนี้นะโอเคไหมคะ ใครรูปใครยังไม่เคลื่อน ยังไม่เคลื่อน ยังไม่เคลื่อนไปตำแหน่ง เห็นไหม สังเกตตำแหน่งเส้นสีเขียว เห็นไหมคะ เอ้ย เอาเส้นสีแดงเป็นหลัก ภาพมันจะไม่อยู่ชิดเส้นสีแดง นึกออกนะ มันต้องถอยหลังไป อยู่ด้านหลังเส้นสีแดงไปอย่างน้อย จะมีบล็อกก็แล้วแต่เด็ก ๆ นะคะ ใครยังไม่เห็น ใครยังภาพไม่เลื่อน ทวนใหม่นะคะ อันดับแรกให้เด็ก ๆ กดหมายเลข 3 ก่อน เห็นไหม นี่ตำแหน่งภาพ กด 3 เสร็จ กดตัว G กดตัว G แล้วก็กดตัว Y Y ก็คือแกนในแแนวนอนนั่นเองนะคะ G แล้วก็ Y แล้วก็เลื่อนรูป มือบางคนอาจจะมือไว G Y พอมันขึ้นเส้นสีเขียว 2 อันเห็นไหม มันจะเลื่อนได้ มันขึ้นเส้นสีเขียว 2 อัน เห็นไหม มันจะเลื่อนได้อย่างนี้ แล้วคลิกเพื่อปล่อย พอได้ตำแหน่งที่เราต้องการนะ เราก็กดคลิกเพื่อเลือกตำแหน่งนั้นแล้วก็วาง เสร็จแล้วเราก็กด… เอ้ย เราก็หมุนเมาส์เราเพื่อดูภาพ โอเคไหมคะ โอเคนะคะ พร้อมจะไปขั้นตอนต่อไปหรือยัง ยัง… คีย์ลัดที่เราจะใช้กันบ่อย ๆ ในวันนี้นะคะ ก็คือ G นะคะ ตอนนี้ถ้าเห็นไหม พอเราเลื่อนไปน่ะ สังเกต เด็ก ๆ จะสังเกตเห็นว่าเท้าน้องมัน… พอเรากด 1 นะนี่ เท้าน้องมันขึ้นไปนิดหนึ่ง เราก็เลื่อนเท้าน้องลงมาหน่อย ให้มันอยู่ในเส้นแดง นึกออกนะคะ ให้เขาอยู่ในระนาบเดียวกับเส้นแดง ใครยังจัดไม่เสร็จอีก เดี๋ยวไปต่อไม่ได้นะ ใครที่… ดูว่าเราจัดเสร็จแล้วนะ ดู ให้ดูตำแหน่งนี่ หมุน ๆ หมุนเมาส์เรานิดหนึ่ง น้องรูปภาพ น้องเบบี๋ หรือน้องตุ๊กตาเราก็ได้นะคะ อยู่ในตำแหน่งที่รั้งไว้ข้างหลัง เส้นสีแดงเรา แต่เห็นไหมจุดกึ่งกลางจะอยู่ตรงกึ่งกลางของภาพนี่ จะอยู่ตรงกับเส้นสีเขียวพอดีนะคะ เมื่อมองตำแหน่งนี้เสร็จ อย่าลืมว่าทุกครั้งเมื่อเราต้องการหันด้านหน้า ก็คือกดหมายเลข 1 นะทีนี้เด็ก ๆ ดูนะคะ ในตัวการ์ตูนเรานี่ มันมีองค์ประกอบหรือรูปทรงอะไรบ้าง มันมีออย่างน้องกระต่ายนี่ ตรงหัวเขาเป็นทรงกลมใช่ไหมคะ ใช่ไหมคะ ตรงแขน แขนกับขาจะออกทรงกระบอกนะ ตัวนี่ ก็น่าจะเป็นวงกลมนั่นล่ะ ไม่เชิงวงกลม จะออกวงรีด้วยซ้ำ หูก็เหมือนกัน ออกแนววงรี อันดับแรกเราจะต้องสร้าง สร้างวัตถุเพื่อจะปั้นมันนะ จะสร้างจากวัตถุพื้นฐานเลย ให้เด็ก ๆ เลือกที่แถบเครื่องมือด้านบนให้เลือกไปที่ Add เห็นไหม Add mesh Add อะไรทั้งหลายแหล่น่ะ นึกออกนะ เราจะเอา Add ตัวพื้นฐานของเรา ก็คือตัวแรกนะคะ Add Mesh แล้วก็เลือกตัววัตถุชิ้นที่ 2 ที่ชื่อว่า Cube กด 1 ครั้งวัตถุหายไปไหน เดี๋ยวนะ สงสัยจะขยายแบบ… ขยายมากเกินไป Cube แบบ… Cube นี่มันเล็กใช่ไหม เด็ก ๆ สังเกตเห็นนี่คิ้วนี่เล็กกว่ารูปภาพเราอีกนะคะ เราก็ลด ลดขนาดรูปภาพเราหน่อย วิธีลดขนาดรูปภาพก็คือกดคีย์ลัดที่ชื่อว่า S น่ะ S Scale ใช่ไหม แล้วก็ย่อลงนะคะ เห็นหรือเปล่าคะ นี่ก็คือลดขนาดนะคะ คลิกที่วัตถุชิ้นนั้น แล้วก็กด S เหมือนกัน ขยาย เห็นไหมนะคะ กดเลข 1 ตำแหน่งน้องเคลื่อนเราก็… เพราะเมื่อกี้ลดขนาดตำแหน่งน้องเลยเคลื่อนนะคะ คลิกเมาส์ค้างแล้วลาก ลากน้องลงมานะคะ แล้วก็คลิกเลือกวัตถุ คือ ลูกบาศก์เราขึ้นไปไหน มีอะไรมาด้วยตัวกล้องเราไม่เอานะคะ กดออก ทำไมมีกล้องแถมมาด้วย เราจะเอาแต่ไอ้เจ้าลูกบาศก์นี่ อะไร มีอะไร ทีนี้พอเป็นชิ้นวัตถุอย่างนี้ เวลาจะเคลื่อนย้ายนะคะ นี่กดตัวนี้นะเด็ก ๆ แล้วก็เลื่อน เห็นไหมเอ๊ะ เดี๋ยวน้องบังขอโทษ ขอเช็กก่อน ตำแหน่งจมูกไม่ตรงนะคะ ขอเลื่อนหน่อย จมูกน้องต่ายไม่ตรง ไม่ตรงจุดกึ่งกลาง โอเคนะคะ เราก็จะเลื่อนไอ้ตัวนี้ ตำแหน่งเห็นไหม หัวน่ะ เราจะทำเป็นหัวนะคะ เอ๊ะ เอาลูกบาศก์มาทำเป็นหัว คือ ภาพพื้นฐานนี่ ให้นึกถึง เดี๋ยวหมุนให้ดูนะคะ ในมุม Perspective นี่ เห็นไหม ส่วนของวัตถุ เราจะมีส่วนที่เรียกว่า</w:t>
      </w:r>
      <w:r>
        <w:t xml:space="preserve"> </w:t>
      </w:r>
      <w:r>
        <w:t xml:space="preserve">“</w:t>
      </w:r>
      <w:r>
        <w:t xml:space="preserve">Face</w:t>
      </w:r>
      <w:r>
        <w:t xml:space="preserve">”</w:t>
      </w:r>
      <w:r>
        <w:t xml:space="preserve"> </w:t>
      </w:r>
      <w:r>
        <w:t xml:space="preserve">นี่ 1 อันก็คือมี Face ทั้งหมด ก็คือลูกเต๋าน่ะ ให้นึกถึง ลูกเต๋ามีด้านพื้นผิวมันทั้งหมด 6 ด้านใช่ไหมคะ ทีนี้ ถ้าทำแค่ 6 ด้านนี่ มันก็จะเพิ่มองค์ประกอบไม่ได้ เราจะเพิ่มเส้นหรือเพิ่มโครงสร้างให้เขานะคะ ตอนนี้ใครยังไม่ได้ลูกเต๋า นี่อะไร มีอะไรอีก กดซ้ำ 2 ครั้งหรือ โอเค หายแล้วนะคะ โอเคไหมคะ ตำแหน่งที่เราทำงาน คือ หมายเลข 1 เสมอนะเด็ก ๆ นี่ เราเลือกวัตถุของเรานะคะ ก็คือน้องลูกเต๋าตอนนี้ หรือลูกบาศก์นะคะ แล้วให้มาที่แถบเครื่องมือด้านขวาที่เป็นรูปสีน้ำเงินที่เป็นรูปเหมือนประแจน่ะค่ะ ประแจขันรถน่ะค่ะ ประแจซ่อมรถน่ะ นึกออกนะ มันชื่อว่า Modifind Popertise นะคะ คลิก 1 ครั้งนะคะ ให้คลิกที่ Add modified เห็นไหม ถ้าคลิกที่ Add แล้วจะขึ้นหน้าต่าง Pop-up อย่างนี้นะคะ ให้เด็ก ๆ เลือกที่คำว่า</w:t>
      </w:r>
      <w:r>
        <w:t xml:space="preserve"> </w:t>
      </w:r>
      <w:r>
        <w:t xml:space="preserve">“</w:t>
      </w:r>
      <w:r>
        <w:t xml:space="preserve">Subdivision Surface</w:t>
      </w:r>
      <w:r>
        <w:t xml:space="preserve">”</w:t>
      </w:r>
      <w:r>
        <w:t xml:space="preserve"> </w:t>
      </w:r>
      <w:r>
        <w:t xml:space="preserve">อยู่ช่องที่ อยู่คอลัมน์ที่ 2 เห็นไหม หาเจอหรือยังคะ Subdivision Serface ตัวนี้ตัวนี้ที่เป็นรูปเหมือนกลม ๆ ไหม ถัดจากถัดจากนี่ สี่เหลี่ยมลงมาหน่อยหนึ่ง แล้วก็เป็นกลม ๆ นะคะ คลิกเลือกตัวนี้น้องหายไปไหน วัตถุหาย หาก่อนนะคะ ไปไหนล่ะลูกบาศก์เรา ทำไมไม่เห็นน้อง น้องหายไปไหน กด Ctrl + Z นะคะ อะไรหายไปเราย้อนกลับใครยังหาแถบเครื่องมือนี้ยังไม่เจอ เจอหรือยังคะ ชื่อ Subdivision Serface นะคะ ตรง… ทำไมพอเลือก Subdivision Surface น้องหายไปไหนล่ะ เกิดอะไรขึ้น เช็กก่อนนะว่าเราเลือกวัตถุนั้นจริงหรือเปล่า บอกแล้วนะคะ บางทีวิธีดู วิธีเช็กแบบนี้นะคะ เลือกตรงนี้ กับตรงนี้ เดี๋ยวขอเลื่อนลงมาก่อน เพื่อความไม่ประมาท เลื่อนลงมาแป๊บหนึ่ง จะได้เห็นตอน… เครื่องมือ Modify เลือก Add Modify แล้วก็เลือก Subdivision Surface แล้วก็ตรงนี้นะคะ เลือกใส่หมายเลข 2 ลงไป เกิดอะไรขึ้นกับวัตถุชิ้นนี้ ทำไมมันไม่เกิดการเปลี่ยนแปลง ทำไมเวอร์ชันนี้ใช้ตัวนี้ไม่ได้หรือนะคะ ขอกด Z ก่อน ปุ๊บ ทำไมมันไม่เปลี่ยน เกิดอะไรขึ้นกับน้อง ไม่กล้า Apply เลย ไม่ได้ Ctrl + Z Add Modifier ตรง Level port นะคะ เราจะเพิ่มเป็น 2 แต่วัตถุหายไปไหนนะ เกิดอะไรขึ้น อย่างนั้นถ้า Cube ไม่ได้นะคะเด็ก ๆ เราจะเปลี่ยน เกิดอะไรขึ้นกับน้อง กด Delete ลบลูกบาศก์ออกนะคะ ทำไมมันใช้ไม่ได้ ไปเหมือนเดิมเลือก Add ใหม่ เราจะเพิ่มวัตถุที่เป็นวงกลมแล้วกัน Add Mesh เลือก UV Sphere เลือกตัวกลมนะ กด S เพื่อ Scale ขนายขนาด เห็นไหม นะคะ เลือกน้องกระต่ายแล้วนะ โอเค กดหมายเลข 1 นะคะ เลื่อนหัวขึ้นไปเห็นไหม เห็นไหม ใหญ่กว่าใช่ไหม กด S ลดขนาดให้เท่าหัวน้อง แล้วก็ดูสัดส่วนด้วยนะคะ ทีนี้กด 1 ทีนี้ถ้าเราอยากเห็นว่ามันขนาดพอดีกับอะไรนะ หัวรูปภาพเราไหมนะคะ ให้เด็ก ๆ กด Shift แล้วก็ตามด้วยตัว Z ค่ะ Shift + Z ค่ะ Shift แล้วก็ตัว Z นะคะ เห็นไหมคะ มันจะเป็นโหมดที่ชื่อว่า X-Ray Mode มันจะทำให้เห็นทะลุลงไปด้านหลังได้ว่าน้องนี่ เห็นไหม พอดีไหม น้องพอดีหัวไหมอย่างนี้นะคะ นะคะ ขั้นตอนต่อไป ได้หัวแล้ว สิ่งที่เราจะทำต่อมา ก็คือส่วนของจมูกน้อง จมูกน้องเล็กไปหน่อยไหม นี่นะคะ จมูกน้องอยู่ตรงนี้นะคะ ให้เด็ก ๆ กด Tab นะคะ เพราะเราจะเข้าสู่ Edit Mode กดปุ่ม Tab ค่ะ กดปุ่ม Tab ค่ะ สังเกตถ้าเข้า Edit Mode เห็นไหม มันจะมี Mesh นะคะ มี… ด้านบนนี่ จะขึ้นบอกอยู่ Edit Mode ตรงนี้ค่ะ ให้เด็ก ๆ มาเลือกที่… มันจะมี Face นะ อันที่มีพื้นผิวเต็ม ๆ จะเรียก</w:t>
      </w:r>
      <w:r>
        <w:t xml:space="preserve"> </w:t>
      </w:r>
      <w:r>
        <w:t xml:space="preserve">“</w:t>
      </w:r>
      <w:r>
        <w:t xml:space="preserve">Face</w:t>
      </w:r>
      <w:r>
        <w:t xml:space="preserve">”</w:t>
      </w:r>
      <w:r>
        <w:t xml:space="preserve"> </w:t>
      </w:r>
      <w:r>
        <w:t xml:space="preserve">อันนี้จะเรียกว่า</w:t>
      </w:r>
      <w:r>
        <w:t xml:space="preserve"> </w:t>
      </w:r>
      <w:r>
        <w:t xml:space="preserve">“</w:t>
      </w:r>
      <w:r>
        <w:t xml:space="preserve">Edit</w:t>
      </w:r>
      <w:r>
        <w:t xml:space="preserve">”</w:t>
      </w:r>
      <w:r>
        <w:t xml:space="preserve"> </w:t>
      </w:r>
      <w:r>
        <w:t xml:space="preserve">นะคะ แล้วก็ Vertax เราจะเลือกเลือก Vertex นะคะ ก็คือตัวนี้ตัวแรกนะคะ Vertex ก็คือส่วนที่เป็นเห็นไหม จะขยายอย่างไรให้เด็ก ๆ เห็น เห็นไหม พอหมุนทีไรเป็นเรื่องทุกที สมมตินะคะ สมมติเลือกนี่ ทำแถบเลือกส่วนนี้ เสร็จแล้วเห็นไหม พอเวลาเราเลือกถ้าเป็น Vertex Mode เห็นไหมคะ เด็ก ๆ กด S กด S แล้วก็ขยายข้าง ๆ ออกเห็นไหม เห็นไหมคะ ถ้าขึ้นข้างบน หดเข้าแคบลงเห็นไหมคะ นี่ก็คือเราจะเลือกเฉพาะส่วนเพื่อเหมือนปรับน่ะ ถ้าสมมติว่าเส้นโค้งมันเกินออกมาเราก็ปรับให้มันพอดีกับหน้านะคะ ใช้วิธีการนี้นะคะ Scale เข้าไป เพราะฉะนั้น เรา Scale ตัวเดียวไหมคะ ไม่นะคะ เห็นไหม เหมือนข้างล่างนี่ตรงส่วนนี้น้องนี่ เห็นไหมคะ มันไอ้นี่ออกไป ทำเหมือนกันค่ะ ปรับค่ะ กด S แล้วก็ขยับเพราะหน้าน้องกระต่าย มันไม่ได้เป็นกลดบล็อกใช่ไหมลูก เห็นไหมคะ ทำเหมือนกัน อันนี้คือจะขยับไปทีละเส้น เลือกแล้วก็กด S แล้วก็ขยับเข้าไปนิดหนึ่ง ให้หน้าเขา… เห็นไหมคะ หรือ ๆ เหมือนไอ้ข้างบนนี่ มันเกินนะ เห็นไหม อาจจะใช้ค่อย ๆ หมุนด้วยนะคะ ตอนทำน่ะ หมุนช่วย หมุนช่วยหน่อย แล้วก็กด 1 ดูนะคะ ถ้าเราเลือกเฉพาะจุดนี้นี่นะคะ ตอนนี้อยากได้ทั้งเส้นนี้เลย ดันน้องเข้าไปก่อน กด S เหมือนจะไกลไปหน่อยนะคะ เดี๋ยวแป๊บหนึ่ง เดี๋ยวจะเขยิบรูปเข้ามาอีกหน่อยหนึ่ง เพราะมันไกลไป มันดูยากนะคะ กด 1 ทำไม Bunny หาย กด 3 ทำไมไม่เห็นทำไมไม่เห็นน้องวัตถุ Bunny Bunny Bunny กด 3 ทำไมมันยังมาเลือกไอ้นี่อยู่เลย ลืมเปลี่ยนขอโทษ เลือกวัตถุต้องเลือกโหมดเป็น Object Mode ก่อนนะคะ ยังว่าอยู่ทำไมไม่ไป เอาน้องเข้ามานิดหนึ่งจะได้เห็นชัด ๆ หน่อย ไกล ๆ นะคะ น่าจะเพราะกดย่อเยอะไปหน่อยหนึ่ง กลับมาที่ Edit Mode เหมือนเดิมนะคะ กด Tab นะคะ ใช้วิธีกด Tab นะคะ มันจะสลับ Edit Mode เป็น Object Mode ลืม ๆ ขอโทษที เหมือนเดิมนะคะ จะปรับวัตถุค่อย ๆ ปรับ ปรับทีเดียวรวดอย่างนี้ ดูนะคะ กด S Scale แล้วก็กดน้องเข้าไป เห็นไหมนะคะ เฉพาะ… กด Shift + Z เพื่อย้อนกลับคืนหมด X-ray ทุกครั้ง เห็นไหม สังเกตว่ามันบิด ๆ เบี้ยว ๆ เราจะเอาเฉพาะส่วนนี้นะคะ กด S แล้วก็ดึงน้องออกมา เห็นไหม เห็นไหมคะ นี่มันจะสามารถดึงได้นี่ เห็นไหม ๆ นะคะ ขอกลับเข้าโหมด X-ray ใหม่ ถ้าเป็นการ… ถ้ากด G นะคะ เด็ก ๆ ดูกด G กด G ก็จะดันเข้าไป เห็นหรือเปล่า เห็นไหมคะ เอาเฉพาะนี่แล้วก็กด G เฉพาะจุดเห็นไหม เส้นมันก็จะเข้าไปเห็นไหมคะ เฉพาะจุด แล้วก็กด G คือ ถ้ายังไม่ถนัดมันก็จะเป็นอย่างนี้แหละ บิด ๆ เบี้ยว ๆ เข้าใจนะ เราต้องค่อย ๆ ปั้นนะลูก เขาเรียก</w:t>
      </w:r>
      <w:r>
        <w:t xml:space="preserve"> </w:t>
      </w:r>
      <w:r>
        <w:t xml:space="preserve">“</w:t>
      </w:r>
      <w:r>
        <w:t xml:space="preserve">การปั้นแบบค่อย ๆ เป็น ค่อย ๆ ไป</w:t>
      </w:r>
      <w:r>
        <w:t xml:space="preserve">”</w:t>
      </w:r>
      <w:r>
        <w:t xml:space="preserve"> </w:t>
      </w:r>
      <w:r>
        <w:t xml:space="preserve">เดี๋ยวนะคะ เฉพาะจุดนี้กด G แล้วก็ดันหน้าน้องเข้าไป อันนี้จะเอาไปทั้งหมดนะคะ กด S Scale แล้วก็เลื่อนเข้าเพื่อบีบหัวลงกด S นะคะ Scale ทีนี้พอบางส่วนนี่ พอเลื่อนแล้ว มันสามารถเลื่อนแบบนี้ได้ด้วยนะคะ ดูนะคะ เลือกแล้วกด G กด G แล้วก็เลื่อน เห็นไหม เลื่อนขึ้นเลื่อนลง กด G นะคะ นะคะ ค่อย ๆ ปรับเด้อ กว่าจะได้ตัวหนึ่ง คือ ถ้าเรายังทำไม่คล่อง มันจะเป็นอย่างนี้มันจะต้องค่อย ๆ ปรับไปน่ะ น้ำมูกไหลอีกแล้วนะคะ กด S Scale เพื่อขยายหรือเพิ่มนะคะ แล้วก็กด Shift + Z ย้อนกลับคืนมา ลักษณะของส่วนหัวน้องไม่กลมแล้ว ไม่ค่อยกลมแล้ว จะเริ่มรีนะคะ ทีนี้ถ้าทั้งหมด Scale ทั้งหมดกด S Shift + Z S กด S แล้วก็กด Y นะคะ Shift + Z ย้อนกลับไปกลับมาอย่างนี้ล่ะ เราก็จะดูว่าวัตถุเราเป็นอย่างไร เห็นไหมนะคะ โอเค กด 3 นั่นไงเห็นไหม หมุนผิดชีวิตเปลี่ยนเลย เป็นอะไรไปแล้วนี่ เราต้องดูให้ทั่วทั้งทุกด้านด้วยนะคะ เห็นหรือเปล่าคะ เห็นไหม เหมือนตรงนี้เส้นมันกระดกขึ้นไปหน่อยหนึ่ง เดี๋ยวจะปรับให้มันลงมากด G แล้วก็เห็นไหม ปรับให้น้องตรงน่ะ นะคะ กด G ขยับ ขยับ ขยับ มันขึ้นไปนี่ กด G แล้วก็ขยับลง กด G นะคะ Shift + Z ทุกครั้ง แล้วกด 1 โอเค ทีนี้ต่อไปหู หูน้องนะ กด Shift + Z กลับคืน ให้หลุดจาก X-ray Mode นะ แล้วกดเลข 7 เราจะไปด้านบนจะเลือกจุดที่ดูแล้วน่าจะเป็นหูนะคะ ก็คือจะอยู่ประมาณนี่ มุมนี้นะคะเด็ก ๆ เห็นไหม โซนนี้นะ ขอกดเลข 7 อีกทีนะคะ ก็คือโซนนี้ ขอเลือกตรง 3 ชิ้นนี้นะคะ โหมดให้มาเปลี่ยนเป็น Face Mode นะเด็ก ๆ ให้เลือก 3 อัน กด 1 แล้วก็ Shift ค้างไว้โอเคไหมคะ จะทำหูแล้วนะเด็ก ๆ ดูวิธีทำหูนะ กด I ค่ะ กดตัว I เอ้ย เดี๋ยว ๆ เลข 1 ก่อน กลับมุมมองจะได้เห็นแล้วก็กด I โอเคเลือกแล้วก็กดเลข 7 เหมือนเดิมนะคะ แล้วก็กดตัว I 1 ครั้ง เห็นไหมปรับไอ้ตรงนี่นะคะ ให้ลดลงไปหน่อยหนึ่งลูก เป็น… มันจะเป็นการเจาะน่ะ เป็นเหมือนลักษณะของการเจาะลงไปนะ คำสั่ง I นี่นะคะ เจาะพื้นผิวตรงนี้นะคะ เสร็จแล้วกด E กดเลข 1 ก่อนแล้วค่อยกด E กด… เอาใหม่ เอาใหม่ เอาใหม่ Ctrl + Z เห็นไหมคะ มันดึง กด E นี่มันจะมีตัวนี้โผล่ขึ้นมา เป็นการดึงเห็นไหม ดึงหูขึ้นมานี่ เห็นไหมคะเด็ก ๆ เห็นไหม กด E น่ะE คือ ดึงนะคะ I ลืมแล้ว I นี่เป็นการเจาะนะคะ กด E แล้วยกขึ้นเห็นไหม ทีนี้เราก็กดเลข 1 ดู ตำแหน่งหูเห็นไหมคะ เห็นไหม ยกขึ้นได้อีกไหม ยกขึ้นได้อีกค่ะ กด 7 เหมือนเดิมนะคะ แล้วก็กด 1 กด E อีกครั้งหนึ่ง แล้วก็ดึงขึ้นไปอีก ให้ได้หู ตำแหน่งหูเลยเห็นไหม เห็นหรือเปล่าคะ ทีนี้เห็นไหม พอเราเทียบตัวนี้กับหูน่ะ เรากำหนดขอบเขตมันเล็กไปเห็นไหมคะ เพราะฉะนั้น เราน่าจะต้องไปเพิ่มขอบเขตนะ เพราะฉะนั้น กดย้อนคืนนะคะ กด Z เห็นกลับไปที่จุดเริ่มต้นของเราใหม่ ที่เรายังเลือก Face น่ะ เลือกเพิ่ม กด Shift นะคะ เพื่อเลือกเพิ่มให้เด็ก ๆ เลือกส่วนหูเพิ่มใหม่นะคะ แล้วก็กดอะไร พอเลือกแล้วกด I นะคะ แล้วก็กด E E แล้วก็กดหมายเลข 1 ยาวเกินนะคะ กด E ใหม่ เอาใหม่ Ctrl + Z ก่อน ย้อนกลับมาเลข 1 แล้วค่อยกด E นะเด็ก ๆ ค่อย ๆ ดึงขึ้นไปจะได้เห็น เห็นไหม ขนาดเส้นหู โอเคหรือยังคะ อย่างนี้นะคะ ทีนี้ มาแก้อะไร แก้ไอ้ตัวนี้เหมือนเดิม แก้หูนะ ทำให้มันเป็นโค้ง ๆ อย่างนี้ กด 1 กด Shift + Z X-ray เลือกเส้นด้านบนใช่ไหม ทั้งหมดแล้วก็กด S Scale เข้าไป เห็นหรือเปล่า เห็นไหมคะ แล้วตรงนี้กด S แล้วขยายออกมา ไปเลือกทั้งหมดได้อย่างไรนี่ Ctrl + Z อยู่โหมดอะไรเอ่ย เลือกโหมดผิด ขอโทษที ลืมไป เราไม่ได้ใช้ Face Mode นะ เราต้องเลือกเป็น Vertex นะคะ ขอโทษ ขอโทษ เมื่อกี้เราเลือก Face Mode นี่ Face ก็คือตรงที่เป็นพื้นผิว แต่ตอนนี้เราจะทำเฉพาะส่วนที่เป็นเส้นมันน่ะ นะคะ กด S Scale ให้มันเล็กลงเห็นไหม ใหญ่ขึ้น เล็กลง ใหญ่ขึ้น เห็นไหมคะ กด Shift + Z ดูวัตถุด้วย กด Shift + Z อีกครั้งหนึ่งนะคะ เราจะเลือกเฉพาะตัวนี้หู ๆ เราอยู่ที่หูเห็นไหม เห็นไหมคะ กด Shift + Zกด S Scale ไปโดนอะไรด้วยเห็นไหม เวลาเลือกน่ะ เลือกไม่ดีไปโดนจุดข้าง ๆ เห็นไหมคะ ไอ้นี่ ก็จะบิดจะเบี้ยวไปด้วย ทำงานกราฟิกน่ะต้องค่อนข้างใจเย็นหน่อยเด็ก ๆ นะ อย่ารีบร้อนนะ ถ้ามันผิดเราก็กด Ctrl อะไรคะ Ctrl + Z ได้นะลูกนะ กด G นะคะ กด G ดันหูน้องเข้าไป เลือกแล้วก็กด G นะคะ ดันเข้าไป กด 1 มอง มุมมองด้านใน เห็นไหมคะ ความโค้งเริ่มไอ้นี่ ขอแบบ Perspective นะคะ ทีนี้สังเกตเห็นหูนี่มันจะเจาะก็ใช้หลักการเดียวกันนะคะ กด 1 เดี๋ยวเด็ก ๆ ค่อยไปดัดเพิ่มเอง เราจะข้ามบางส่วนไปนะ มันใช้ตัวเดิมนั่นล่ะ ทีนี้เลือกโหมดเป็น Face นะคะ เพื่อจะเจาะหูน้องน่ะ กด Shift เอาแค่ 2 ตัวนี้พอเอาตัวเดียวนะคะ เอาตัวที่อยู่ตรงกลางนี่ แล้วก็กด I เพื่อจะเจาะ วิธีเจาะดันเข้าไปเลย แล้วก็กด E E นะคะ แล้วก็ดันน้องไป เห็นหรือเปล่า เล็กไปหน่อย แต่เราขยายได้ทีหลังนะคะ เหมือนเดิมหลักการเดียวกันนั่นแหละ ค่อยไปขยายจุดปรับจุดนะคะ ทีนี้ กด Shift + Z เพื่อ X-ray เราจะมาทำตรงส่วนของตาบ้างนะคะ ตาก็จะเหมือนหูนั่นแหละนะคะ เลือกเห็นไหมเด็ก ๆ เห็นโซนหรือยัง นี่คือโซนบริเวณดวงตาเขาใช่ไหมนะคะ นี่ 1 4 face นี้นะคะ เด็ก ๆ เราจะเลือกโหมดเป็น Face Mode นะคะ กด Shift + Z เพื่อคืนค่ามัน ตรงนี้หรือเปล่า ไม่แน่ใจ Shift ไปก่อน ใช่ไหม ตรงนี้ใช่ตาไหม กด Shift + Z X-Ray ดู เลือกผิดโซน ต้องขยับมาอีกอันหนึ่งนะ เราจะใช้เฉพาะตรงนี้ กด Shift + Z นี่นะคะ เลือกเฉพาะส่วนนี้ โอเคไหม ตรงตำแหน่งตาหรือยัง กด Ctrl + Shift + Z ดูอีกทีหนึ่ง ได้แล้วนะ ทำวิธีการเดียวกันเลยนะคะ เด็ก ๆ ก็คือกดอะไรก่อน กด I เพื่อตัดก่อน เพื่อเจาะก่อน กด I ก่อนดูว่าอย่างไรก็กด Shift + Z เห็นไหมคะ เจาะลงไปแล้ว เท่าขอบเขตตาแล้ว โอเค เสร็จแล้วกดอะไรต่อ Shift + Z อีกครั้ง กด E สิครับ เจาะ เจาะแล้วก็ดึง อยากได้ตาน้องเป็นแบบไหน โบ๋ลง…เขาเรียกว่าอะไรน่ะ เรียกว่าเข้าหรือออกมา" เข้าไปหรือออกมาน่ะ นึกออกนะ เราจะดันตาน้องเข้าไปนะ ดันเข้าไปนิดหนึ่งนะเด็ก ๆ ดูว่าเข้าไหม หมุนสิครับ นี่ไง เห็นไหมคะ โอเคไหม ตาน้องเข้าไปแล้ว เห็นไหมคะ มันจะเป็นช่องอย่างนี้ ใครเจาะช่องไม่ได้ทีนี้ โอเคนะคะ กดเบอร์ 3 หมายเลข 3 กด Shift + Z อีกครั้งหนึ่ง กด G แล้วก็กด Y เห็นไหมคะ นี่ ตาจะเข้าลึกมากหรือน้อยดูจากตรงนี้ ต้องการลึกมากไหม ไม่ลึกมาก ออกมาหน่อยหนึ่ง Shift + Z นะคะ เข้าไปหรือยัง ได้แล้ว ทีนี้ก็ค่อย ๆ ปรับจุดนะเด็ก ๆ เพราะมันไม่กลมใช่ไหม จะเห็นว่าตามันไม่กลม แต่เราจะทำให้ตามันกลมนี่ เราเลือก Vertex ค่ะ แล้วก็กดกด Shift นะคะ เลือกให้มันครบขอบ ๆ นี่ เวลากดดูด้วย ทะลุเดือดไปแล้ว กด G มันจะขยับไปด้วยใช่ไหมเลื่อนมาตรงนี้ เพราะเมื่อกี้มันเลื่อนมาตรงนี้มากไป เลื่อนน้องมาทางนี้นิดหนึ่ง ให้มันอยู่แนวกึ่งกลางนะคะ กด S Scale กด S นะคะ กด S แล้วก็… กด G สิพูดผิดกด G นะคะ กด G แล้วก็ขยับ ขยับ ๆ กด G นะคะ ขยับขึ้น-ลง Shift + Z ก็เหมือนกันนะคะ เราก็ต้องปรับน่ะ ปรับเส้นนะ เหมือนที่พาปรับนะคะ กด G กด Z กด X ทีนี้ได้หัวแล้ว ครึ่งหนึ่งแล้ว ส่วนต่อไป ก็คือตัวใช่ไหมคะ ตัวนี่ก็หลักการเดียวกันนะคะ ก่อนเราจะไปทำตัวเด็ก ๆ กด 7 ก่อน กด 7 แล้วก็พลิกน้องนะคะ กดเลข กด Shift + Z กลับคืน แล้วก็หมุนน้องค่ะ ให้เห็นก้นน้อง เห็นไหม เราจะลบตรงนี้ออก เพราะตัวมันต้องมาประกอบกับหัวใช่ไหมคะเด็ก ๆ ให้เลือกโหมด Face นะคะเด็ก ๆ เอารอบเลย เอาตั้งแต่ตรงนี้เลยนะคะ ลากเมาส์ เห็นไหม ลากเมาส์ให้มันอยู่บริเวณนะเด็ก ๆ เกิน ไม่ให้เกินออกไปนะ เดี๋ยว ๆ ขอโทษ เอา 1 2 พอไหมน่ะ 3 เอา 2 ก่อน เอา 2 แุถวนี้นะคะ จะเอา 2 แถวนี้ แล้วเด็ก ๆ ก็กด Delete ได้เลยค่ะ Delete อะไร เราก็ Delete Face นะคะ บางทีกดแล้วมีส่วนเกินด้วยนะ กด Shift + Z X-ray กด 1 นะ เห็นไหม เห็นไหม ตัดคอน้องแล้วนี่ เห็นหรือเปล่าคะ เราต้องเอาตัวมาต่อไง มันไม่ใช่ว่าประกบติดกัน ก็คือตัวมันจะสอดเข้าไปในคอ เหมือนเดิมค่ะ จะเอาตัวแล้วนะ เรากดปุ่ม Add เหมือนเดิม ไปที่เมนู Add เลือก Mesh ระหว่างทรงกระบอกกับวงกลมอันไหนจะง่ายกว่ากันนะ เอา Cone เลยไหม ลองดูนะคะ กด S Cone เห็นไหม ๆ เหมือนทรงไอ้นี่มากกว่านะ เพราะตรงฐานเราจะได้ไม่ต้องไปแก้ไง ไม่ต้องปรับเยอะ แก้เฉพาะส่วนโอเคไหมคะ กด G แล้วก็เลื่อนเลื่อนให้มันเท่ากับส่วนตัวใช่ไหมคะ แล้วก็กด S ใหม่ อย่าให้เกิน เห็นไหมคะ โอเคไหม โอเคไหม กด Shift + Z ดูนะคะ เห็นไหม ตรงตัวนี้น้องน่ะเดี๋ยวขอคืนไปเข้า Object Mode นะคะ เห็นไหม พอสวมเข้าเห็นไหมมันจะติดเลย เห็นไหมคะ เป็นชิ้นเดียวกันเลยเด็ก ๆ เห็นหรือเปล่า เราต้องปรับนะคะ เพราะน้องตรงปลายมันบาน Shift + Z เหมือนเดิม แล้วก็เลือก เป็น Edit Mode นะคะ Mode ต้องเป็น Edit Mode ส่วนที่เราจะปรับนี่เห็นไหม เลือก Vertex เหมือนเดิม เอาเฉพาะเส้นล่าง กด S Scale กด G นะคะ มือไปโดนอะไรนี่ กด G นะคะ กด G แล้วก็ไป ๆ มา ๆ อะไร สอนไปเลย โอเค นึกว่ามาทำอะไร พอดีมีคนมาเยี่ยมชมนะคะ กดนี่นะคะเด็ก ๆ เราเพิ่มทีละส่วนก่อนนะ ทีนี้ขาเหมือนเดิมนะคะลูก เด็ก ๆ เอาโครงมันก่อนเดี๋ยวค่อยมาทำตัว ตัวนี้เหมือนรู้สึกจะเลื่อนไปหน่อยหนึ่ง ขอเลื่อนลงหน่อยนะคะ ลืม ๆ ๆ เปลี่ยนโหมดนะคะ อย่าลืมกด Tab เปลี่ยนโหมด ขอเลื่อนน้องลงหน่อย หมายเลข 1 กด 1 กด 1 นะคะ ทำไม… แขน บอกแล้วแขนเป็นทรงกระบอกนะเด็ก ๆ วิธีการนะคะ ทรงประบอกเราเลือก Add Cylinder เห็นไหมคะ นี่จะเอาน้องไปใส่ตรงขานะ แขนกับขานี่ทรงเดียวกัน กด S ก่อน Scale ก่อน Scale เพื่อขยาย… ขอโทษไปเลือก Bunny เสียอย่างนั้น เลือกวัตถุผิดชิ้นนะคะ Ctrl + Z ได้ กด Shift + Z โอเค วัตถุที่เราเลือก คือ ตัวนี้นะคะ ทำไมมันไปเลือก Bunny ทั้งหมดล่ะ เราจะเลือกเฉพาะ Shape ขาน้องนะ บอกแล้วนะคะ เด็ก ๆ มันต้องเข้าไปต่อกันได้นะ เพราะฉะนั้น ทำพอดีอย่างนี้ไม่ได้นะ นึกออกนะ มันต้องเกินมาหน่อยหนึ่ง กด S เพื่อ Scale กด Y ด้วย เพื่อลากลงมา Ctrl + Z ทำไมเป็นอย่างนี้ นะคะ เลื่อน ๆ ๆ พยายามให้มันอยู่ Center นะ เพราะเวลาเราดัด เหมือนเดิมนะคะ เรากด Shift + Z เพื่อ X-ray แล้วก็กด Tab เพื่อเปลี่ยนเป็น Edit Mode นะคะ ยังเป็น Object Mode อยู่ กด Tab เหมือนมันค้างเลย กด Tab เพื่อเปลี่ยนเป็น Edit Mode นะคะ ทำไมเป็น Object Mode โอเค เข้า Edit Mode แล้วเราก็กด G นะคะ กด G แล้วลากลงมาเห็นไหม ขาน้องนี่ย้ายลงมานะ ไม่ใช่ย้ายสิ ขาก็จะยืดออกมา เดี๋ยวนะ ขอกด Shift + Z เบี้ยวไปหน่อย ย้อนคืนก่อนนะคะ Ctrl + Z เหมือนเดิมนะคะ มาแต่ชิ้นหน้า ชิ้นหลังไม่มา เห็นไหม เห็นไหมคะ เอาใหม่นะคะ คลิกคืน แล้วก็กด Ctrl + Z ย้อนคืน กด Shift + Z เอาใหม่ เลือก Vertex แล้วก็เลือกด้านล่าง แล้วก็กด G กด G แล้วก็ลากเท้าน้องลงมา เห็นไหม น้องอยู่ในระดับเท้าแล้วนะ กด S เพื่อ Scale นะคะ เห็นไหม เพราะตรงเท้าน้องจะเล็ก ๆ ลง Scale แบบนี้นะคะ เด็ก ๆ ค่อย ๆ ค่อย ๆ โอเคนะ ตรง… เดี๋ยวนะ ขอ Move ชิ้นส่วนก่อน กดกลับมา Object Mode โหมดนะคะ Shift + Z คืนค่า เห็นไหม เห็นไหม แล้วเราค่อยมาเพิ่มนะ เพิ่มขยายส่วน ตอนนี้เอาเขาเรียกเอาโครง เอาโครงน้องก่อน เหมือนขาจะสั้นไปนะคะ กด Shift + Z เหมือนเดิม เดี๋ยวจะเพิ่มความยาวของตัวนี้ กด G โอเค วันนี้เราพอแค่นี้ก่อนไหมเด็ก ๆ แล้วเดี๋ยว… นึกออกนะ มันต้องค่อย ๆ ใจเย็น ๆ นะคะ ค่อย ๆ ทำ ค่อย ๆ ดัดน้องน่ะ มันก็จะได้ส่วนเว้าส่วนโค้งตามที่เราต้องการ เดี๋ยวเรามาต่อว่าตรงนี้มันป่อง แล้วตรงนี้มันแคบจะทำอย่างไรนะคะ ตรงนี้เล็กนี่ เอาลงได้แล้ว อยากให้มันโค้งทำอย่างไรนะคะ แล้วก็ส่วนนี้มันป่องออกนี่ จะให้มันกางออกนี่ทำอย่างไรนะคะ อันดับแรก Save ไว้ก่อนนะเด็ก ๆ เลือก File แล้วก็เลือก Save ค่ะ ตั้งชื่อเอา อันนี้น้องกระต่าย เพราะฉะนั้น น้องเลยชื่อ Bunny ของเด็ก ๆ เป็นตัวอะไรก็ตั้งชื่อตามนั้นนะคะ เวลาหาเราจะได้หาเจอ มันจะได้สื่อความหมายด้วยนะคะ แล้วก็กด Save เลย บางคนน่าจะเติมหูอีกข้างหนึ่งไปแล้ว ขาอีกข้างหนึ่งไปแล้ว แขนก็หลักการเดียวกันนะคะ เด็ก ๆ ถ้าใครยังอยากนั่งทำต่อก็ต่อเลยนะคะ สัปดาห์นี้พอแค่นี้ดีกว่า ขอบคุณพี่ล่ามนะคะ ไว้เจอกันสัปดาห์หน้า… อ๋อ สัปดาห์หน้าอาจารย์ของดคลาสนะคะ อาจารย์จะเตรียมทดลองเสียหน่อยค่ะ ก็เลยของดคลาสนะคะพี่ล่าม สัปดาห์หน้า โอเคค่ะ เห็นไหมทำเสร็จด้วย ไม่ถนัด เพราะมันไม่ใช่เครื่องตัวเองแล้วเมาส์มัน… มันก็จะคุมมือยากหน่อ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7:37Z</dcterms:created>
  <dcterms:modified xsi:type="dcterms:W3CDTF">2024-01-04T03: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กุมภาพันธ์ 2566 เวลา 08.50 น.</vt:lpwstr>
  </property>
  <property fmtid="{D5CDD505-2E9C-101B-9397-08002B2CF9AE}" pid="3" name="subtitle">
    <vt:lpwstr/>
  </property>
</Properties>
</file>